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dd52569 de 18 Dec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8 Dec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2-18T16:32:24Z</dcterms:created>
  <dcterms:modified xsi:type="dcterms:W3CDTF">2023-12-18T16:3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